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911A4" w:rsidRDefault="00B911A4" w:rsidP="00B911A4">
      <w:r>
        <w:t xml:space="preserve">=&gt;CREATE PROCEDURE Prod </w:t>
      </w:r>
      <w:proofErr w:type="spellStart"/>
      <w:r>
        <w:t>StoredProcedureDemo</w:t>
      </w:r>
      <w:proofErr w:type="spellEnd"/>
      <w:r>
        <w:t xml:space="preserve"> AS Select Name, </w:t>
      </w:r>
      <w:r w:rsidR="00EF0746">
        <w:t xml:space="preserve">DOB </w:t>
      </w:r>
      <w:r>
        <w:t>from D</w:t>
      </w:r>
      <w:r w:rsidR="00F5073E">
        <w:t>etails</w:t>
      </w:r>
    </w:p>
    <w:p w:rsidR="00B911A4" w:rsidRDefault="00B911A4" w:rsidP="00B911A4">
      <w:r>
        <w:t>=&gt;</w:t>
      </w:r>
      <w:proofErr w:type="spellStart"/>
      <w:r>
        <w:t>Prod_StoredProcedureDemo</w:t>
      </w:r>
      <w:proofErr w:type="spellEnd"/>
    </w:p>
    <w:p w:rsidR="00B911A4" w:rsidRDefault="00B911A4" w:rsidP="00B911A4">
      <w:r>
        <w:t>=&gt;</w:t>
      </w:r>
      <w:r w:rsidRPr="00B911A4">
        <w:t xml:space="preserve"> </w:t>
      </w:r>
      <w:r>
        <w:t xml:space="preserve">Select Name, </w:t>
      </w:r>
      <w:r w:rsidR="00EF0746">
        <w:t>DOB</w:t>
      </w:r>
      <w:r>
        <w:t xml:space="preserve"> from De</w:t>
      </w:r>
      <w:r w:rsidR="00F5073E">
        <w:t>tails</w:t>
      </w:r>
      <w:r>
        <w:t xml:space="preserve"> Where Name = 0</w:t>
      </w:r>
    </w:p>
    <w:p w:rsidR="00B911A4" w:rsidRDefault="00B911A4" w:rsidP="00B911A4">
      <w:r>
        <w:t>=&gt;</w:t>
      </w:r>
      <w:r w:rsidRPr="00B911A4">
        <w:t xml:space="preserve"> </w:t>
      </w:r>
      <w:r>
        <w:t xml:space="preserve">DROP PROCEDURE </w:t>
      </w:r>
      <w:proofErr w:type="spellStart"/>
      <w:r>
        <w:t>Prod_StoredProcedureDemo</w:t>
      </w:r>
      <w:proofErr w:type="spellEnd"/>
    </w:p>
    <w:p w:rsidR="00B911A4" w:rsidRDefault="00B911A4" w:rsidP="00B911A4">
      <w:r>
        <w:t xml:space="preserve">=&gt;CREATE PROCEDURE Prod </w:t>
      </w:r>
      <w:proofErr w:type="spellStart"/>
      <w:r>
        <w:t>StoredProcedureDemo</w:t>
      </w:r>
      <w:proofErr w:type="spellEnd"/>
      <w:r>
        <w:t xml:space="preserve"> @Input </w:t>
      </w:r>
      <w:proofErr w:type="spellStart"/>
      <w:r>
        <w:t>int</w:t>
      </w:r>
      <w:proofErr w:type="spellEnd"/>
      <w:r>
        <w:t xml:space="preserve"> AS Select Name, </w:t>
      </w:r>
      <w:r w:rsidR="00EF0746">
        <w:t>DOB</w:t>
      </w:r>
      <w:r>
        <w:t xml:space="preserve"> from De</w:t>
      </w:r>
      <w:r w:rsidR="00F5073E">
        <w:t>tails</w:t>
      </w:r>
      <w:r>
        <w:t xml:space="preserve"> Where Name = @Input</w:t>
      </w:r>
    </w:p>
    <w:p w:rsidR="003D01F5" w:rsidRDefault="00B911A4" w:rsidP="00B911A4">
      <w:r>
        <w:t xml:space="preserve">=&gt;CREATE PROCEDURE prod </w:t>
      </w:r>
      <w:proofErr w:type="spellStart"/>
      <w:r>
        <w:t>Insertmethod</w:t>
      </w:r>
      <w:proofErr w:type="spellEnd"/>
      <w:r>
        <w:t xml:space="preserve"> @Name</w:t>
      </w:r>
      <w:r w:rsidR="00F5073E">
        <w:t xml:space="preserve"> </w:t>
      </w:r>
      <w:proofErr w:type="spellStart"/>
      <w:r>
        <w:t>varchar</w:t>
      </w:r>
      <w:proofErr w:type="spellEnd"/>
      <w:r>
        <w:t xml:space="preserve"> (20), @</w:t>
      </w:r>
      <w:r w:rsidR="00EF0746">
        <w:t>DOB</w:t>
      </w:r>
      <w:r w:rsidR="00F5073E">
        <w:t xml:space="preserve"> </w:t>
      </w:r>
      <w:r w:rsidR="00EF0746">
        <w:t>Date</w:t>
      </w:r>
      <w:r>
        <w:t xml:space="preserve"> As INSERT INTO Names (Name, </w:t>
      </w:r>
      <w:r w:rsidR="00EF0746">
        <w:t>DOB</w:t>
      </w:r>
      <w:r>
        <w:t>) values (@Name, @</w:t>
      </w:r>
      <w:r w:rsidR="00EF0746">
        <w:t>DOB</w:t>
      </w:r>
      <w:bookmarkStart w:id="0" w:name="_GoBack"/>
      <w:bookmarkEnd w:id="0"/>
      <w:r>
        <w:t>)</w:t>
      </w:r>
    </w:p>
    <w:p w:rsidR="00B911A4" w:rsidRDefault="00B911A4" w:rsidP="00B911A4">
      <w:r>
        <w:t>=&gt;</w:t>
      </w:r>
      <w:r w:rsidRPr="00B911A4">
        <w:t xml:space="preserve"> </w:t>
      </w:r>
      <w:r>
        <w:t xml:space="preserve">CREATE PROCEDURE prod </w:t>
      </w:r>
      <w:proofErr w:type="spellStart"/>
      <w:r>
        <w:t>validlogin</w:t>
      </w:r>
      <w:proofErr w:type="spellEnd"/>
      <w:r>
        <w:t xml:space="preserve"> @</w:t>
      </w:r>
      <w:proofErr w:type="spellStart"/>
      <w:r>
        <w:t>UserName</w:t>
      </w:r>
      <w:proofErr w:type="spellEnd"/>
      <w:r>
        <w:t xml:space="preserve"> </w:t>
      </w:r>
      <w:proofErr w:type="spellStart"/>
      <w:r>
        <w:t>varchar</w:t>
      </w:r>
      <w:proofErr w:type="spellEnd"/>
      <w:r>
        <w:t>(16), @Password varchar(16) As if exists(Select * From De</w:t>
      </w:r>
      <w:r w:rsidR="00F5073E">
        <w:t>tails</w:t>
      </w:r>
      <w:r>
        <w:t xml:space="preserve"> Where </w:t>
      </w:r>
      <w:proofErr w:type="spellStart"/>
      <w:r>
        <w:t>UserName</w:t>
      </w:r>
      <w:proofErr w:type="spellEnd"/>
      <w:r>
        <w:t xml:space="preserve"> = @</w:t>
      </w:r>
      <w:proofErr w:type="spellStart"/>
      <w:r>
        <w:t>UserName</w:t>
      </w:r>
      <w:proofErr w:type="spellEnd"/>
      <w:r>
        <w:t xml:space="preserve"> And Password = @Password) return(1) else return(0)</w:t>
      </w:r>
    </w:p>
    <w:p w:rsidR="00B911A4" w:rsidRDefault="00B911A4" w:rsidP="00B911A4">
      <w:r>
        <w:t xml:space="preserve">=&gt; ALTER PROCEDURE prod </w:t>
      </w:r>
      <w:proofErr w:type="spellStart"/>
      <w:r>
        <w:t>validlogin</w:t>
      </w:r>
      <w:proofErr w:type="spellEnd"/>
      <w:r>
        <w:t xml:space="preserve"> @</w:t>
      </w:r>
      <w:proofErr w:type="spellStart"/>
      <w:r>
        <w:t>UserName</w:t>
      </w:r>
      <w:proofErr w:type="spellEnd"/>
      <w:r>
        <w:t xml:space="preserve"> </w:t>
      </w:r>
      <w:proofErr w:type="spellStart"/>
      <w:r>
        <w:t>varchar</w:t>
      </w:r>
      <w:proofErr w:type="spellEnd"/>
      <w:r>
        <w:t>(16), @Password varchar(16) As if exists(Select * From De</w:t>
      </w:r>
      <w:r w:rsidR="00F5073E">
        <w:t>tails</w:t>
      </w:r>
      <w:r>
        <w:t xml:space="preserve"> Where </w:t>
      </w:r>
      <w:proofErr w:type="spellStart"/>
      <w:r>
        <w:t>UserName</w:t>
      </w:r>
      <w:proofErr w:type="spellEnd"/>
      <w:r>
        <w:t xml:space="preserve"> = @</w:t>
      </w:r>
      <w:proofErr w:type="spellStart"/>
      <w:r>
        <w:t>UserName</w:t>
      </w:r>
      <w:proofErr w:type="spellEnd"/>
      <w:r>
        <w:t xml:space="preserve"> And Password = @Password) begin return(1) end</w:t>
      </w:r>
    </w:p>
    <w:sectPr w:rsidR="00B911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DQ2NbAwMjcxNDNQ0lEKTi0uzszPAykwrAUAUFVpeCwAAAA="/>
  </w:docVars>
  <w:rsids>
    <w:rsidRoot w:val="00D15A65"/>
    <w:rsid w:val="003D01F5"/>
    <w:rsid w:val="004410F9"/>
    <w:rsid w:val="00B911A4"/>
    <w:rsid w:val="00D15A65"/>
    <w:rsid w:val="00EF0746"/>
    <w:rsid w:val="00F507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TEA</dc:creator>
  <cp:lastModifiedBy>user</cp:lastModifiedBy>
  <cp:revision>2</cp:revision>
  <dcterms:created xsi:type="dcterms:W3CDTF">2021-03-07T17:28:00Z</dcterms:created>
  <dcterms:modified xsi:type="dcterms:W3CDTF">2021-03-07T17:28:00Z</dcterms:modified>
</cp:coreProperties>
</file>